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4D1C" w:rsidRDefault="00D92359" w:rsidP="00663C30">
      <w:pPr>
        <w:jc w:val="center"/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سيرة الذاتية</w:t>
      </w:r>
    </w:p>
    <w:p w:rsidR="00663C30" w:rsidRDefault="00663C30" w:rsidP="00663C30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:rsidR="00663C30" w:rsidRDefault="00663C30" w:rsidP="00282127">
      <w:pPr>
        <w:rPr>
          <w:rFonts w:cs="DecoType Naskh Swashes"/>
          <w:b/>
          <w:bCs/>
          <w:szCs w:val="32"/>
          <w:rtl/>
          <w:lang w:bidi="ar-IQ"/>
        </w:rPr>
      </w:pPr>
      <w:r w:rsidRPr="00663C30">
        <w:rPr>
          <w:rFonts w:cs="DecoType Naskh Swashes"/>
          <w:b/>
          <w:bCs/>
          <w:szCs w:val="32"/>
          <w:rtl/>
          <w:lang w:bidi="ar-IQ"/>
        </w:rPr>
        <w:t>الاسم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: </w:t>
      </w:r>
      <w:r w:rsidR="00282127">
        <w:rPr>
          <w:rFonts w:cs="DecoType Naskh Swashes" w:hint="cs"/>
          <w:b/>
          <w:bCs/>
          <w:szCs w:val="32"/>
          <w:rtl/>
          <w:lang w:bidi="ar-IQ"/>
        </w:rPr>
        <w:t>عمر بسام صالح اغا</w:t>
      </w:r>
    </w:p>
    <w:p w:rsidR="00663C30" w:rsidRDefault="00663C30" w:rsidP="00282127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محل و تاريخ الولادة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>: موصل / 19</w:t>
      </w:r>
      <w:r w:rsidR="00282127">
        <w:rPr>
          <w:rFonts w:cs="DecoType Naskh Swashes" w:hint="cs"/>
          <w:b/>
          <w:bCs/>
          <w:szCs w:val="32"/>
          <w:rtl/>
          <w:lang w:bidi="ar-IQ"/>
        </w:rPr>
        <w:t>84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الجنسية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عراقية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جنس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ذكر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الحالة الزوجية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متزوج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عنوان الحالي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            : موصل </w:t>
      </w:r>
    </w:p>
    <w:p w:rsidR="00663C30" w:rsidRDefault="00663C30" w:rsidP="00282127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رقم الموبايل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>: 07701</w:t>
      </w:r>
      <w:r w:rsidR="00282127">
        <w:rPr>
          <w:rFonts w:cs="DecoType Naskh Swashes" w:hint="cs"/>
          <w:b/>
          <w:bCs/>
          <w:szCs w:val="32"/>
          <w:rtl/>
          <w:lang w:bidi="ar-IQ"/>
        </w:rPr>
        <w:t>739443</w:t>
      </w:r>
    </w:p>
    <w:p w:rsidR="00663C30" w:rsidRPr="002A65FD" w:rsidRDefault="00663C30" w:rsidP="00282127">
      <w:pPr>
        <w:rPr>
          <w:rFonts w:cs="DecoType Naskh Swashes"/>
          <w:b/>
          <w:bCs/>
          <w:szCs w:val="32"/>
          <w:rtl/>
          <w:lang w:val="en-AU"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ايميل الرسمي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        : </w:t>
      </w:r>
      <w:hyperlink r:id="rId8" w:history="1">
        <w:r w:rsidR="00282127" w:rsidRPr="0010262C">
          <w:rPr>
            <w:rStyle w:val="Hyperlink"/>
            <w:rFonts w:cs="DecoType Naskh Swashes"/>
            <w:b/>
            <w:bCs/>
            <w:szCs w:val="32"/>
            <w:lang w:bidi="ar-IQ"/>
          </w:rPr>
          <w:t>path.omer</w:t>
        </w:r>
        <w:r w:rsidR="00282127" w:rsidRPr="0010262C">
          <w:rPr>
            <w:rStyle w:val="Hyperlink"/>
            <w:rFonts w:cs="DecoType Naskh Swashes"/>
            <w:b/>
            <w:bCs/>
            <w:szCs w:val="32"/>
            <w:lang w:val="en-AU" w:bidi="ar-IQ"/>
          </w:rPr>
          <w:t>@uomosul.edu.iq</w:t>
        </w:r>
      </w:hyperlink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محل الوظيفة حاليا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كلية الصيدلة /جامعة الموصل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محل الوظيفة السابق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</w:t>
      </w:r>
      <w:r w:rsidR="00282127">
        <w:rPr>
          <w:rFonts w:cs="DecoType Naskh Swashes" w:hint="cs"/>
          <w:b/>
          <w:bCs/>
          <w:szCs w:val="32"/>
          <w:rtl/>
          <w:lang w:bidi="ar-IQ"/>
        </w:rPr>
        <w:t>جامعة دهوك التقنية</w:t>
      </w:r>
    </w:p>
    <w:p w:rsidR="00CA198D" w:rsidRDefault="00CA198D" w:rsidP="00663C30">
      <w:pPr>
        <w:rPr>
          <w:rFonts w:cs="DecoType Naskh Swashes"/>
          <w:b/>
          <w:bCs/>
          <w:szCs w:val="32"/>
          <w:rtl/>
          <w:lang w:bidi="ar-IQ"/>
        </w:rPr>
      </w:pPr>
    </w:p>
    <w:p w:rsidR="00CA198D" w:rsidRPr="00663C30" w:rsidRDefault="00CA198D" w:rsidP="00663C30">
      <w:pPr>
        <w:rPr>
          <w:rFonts w:cs="DecoType Naskh Swashes"/>
          <w:b/>
          <w:bCs/>
          <w:szCs w:val="32"/>
          <w:lang w:bidi="ar-IQ"/>
        </w:rPr>
      </w:pPr>
    </w:p>
    <w:p w:rsidR="00CA198D" w:rsidRDefault="00D92359" w:rsidP="00CA198D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ؤهلات العلمية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درجة</w:t>
            </w:r>
          </w:p>
        </w:tc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سنة التخرج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جهة المانح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تخصص</w:t>
            </w:r>
          </w:p>
        </w:tc>
      </w:tr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اجستير</w:t>
            </w:r>
          </w:p>
        </w:tc>
        <w:tc>
          <w:tcPr>
            <w:tcW w:w="2130" w:type="dxa"/>
          </w:tcPr>
          <w:p w:rsidR="00D92359" w:rsidRPr="002A65FD" w:rsidRDefault="002A65FD" w:rsidP="0050543E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20</w:t>
            </w:r>
            <w:r w:rsidR="00282127">
              <w:rPr>
                <w:rFonts w:hint="cs"/>
                <w:sz w:val="28"/>
                <w:szCs w:val="28"/>
                <w:rtl/>
                <w:lang w:bidi="ar-IQ"/>
              </w:rPr>
              <w:t>1</w:t>
            </w: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2131" w:type="dxa"/>
          </w:tcPr>
          <w:p w:rsidR="00D92359" w:rsidRPr="002A65FD" w:rsidRDefault="002A65FD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 xml:space="preserve">كلية الطب </w:t>
            </w:r>
            <w:r w:rsidR="00282127">
              <w:rPr>
                <w:rFonts w:hint="cs"/>
                <w:sz w:val="28"/>
                <w:szCs w:val="28"/>
                <w:rtl/>
                <w:lang w:bidi="ar-IQ"/>
              </w:rPr>
              <w:t>البيطري</w:t>
            </w: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/ جامعة الموصل</w:t>
            </w:r>
          </w:p>
        </w:tc>
        <w:tc>
          <w:tcPr>
            <w:tcW w:w="2131" w:type="dxa"/>
          </w:tcPr>
          <w:p w:rsidR="00D92359" w:rsidRDefault="00282127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مراض سريرية</w:t>
            </w:r>
          </w:p>
          <w:p w:rsidR="00282127" w:rsidRPr="002A65FD" w:rsidRDefault="00282127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(تشخيصات مرضية)</w:t>
            </w:r>
          </w:p>
        </w:tc>
      </w:tr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بكالوريوس</w:t>
            </w:r>
          </w:p>
        </w:tc>
        <w:tc>
          <w:tcPr>
            <w:tcW w:w="2130" w:type="dxa"/>
          </w:tcPr>
          <w:p w:rsidR="00D92359" w:rsidRPr="002A65FD" w:rsidRDefault="002A65FD" w:rsidP="00282127">
            <w:pPr>
              <w:tabs>
                <w:tab w:val="center" w:pos="957"/>
                <w:tab w:val="right" w:pos="1914"/>
              </w:tabs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sz w:val="28"/>
                <w:szCs w:val="28"/>
                <w:rtl/>
                <w:lang w:bidi="ar-IQ"/>
              </w:rPr>
              <w:tab/>
            </w:r>
            <w:r w:rsidR="00282127">
              <w:rPr>
                <w:rFonts w:hint="cs"/>
                <w:sz w:val="28"/>
                <w:szCs w:val="28"/>
                <w:rtl/>
                <w:lang w:bidi="ar-IQ"/>
              </w:rPr>
              <w:t>2006</w:t>
            </w:r>
            <w:r w:rsidRPr="002A65FD">
              <w:rPr>
                <w:sz w:val="28"/>
                <w:szCs w:val="28"/>
                <w:rtl/>
                <w:lang w:bidi="ar-IQ"/>
              </w:rPr>
              <w:tab/>
            </w:r>
          </w:p>
        </w:tc>
        <w:tc>
          <w:tcPr>
            <w:tcW w:w="2131" w:type="dxa"/>
          </w:tcPr>
          <w:p w:rsidR="00D92359" w:rsidRPr="002A65FD" w:rsidRDefault="002A65FD" w:rsidP="00282127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 xml:space="preserve">كلية </w:t>
            </w:r>
            <w:r w:rsidR="00282127">
              <w:rPr>
                <w:rFonts w:hint="cs"/>
                <w:sz w:val="28"/>
                <w:szCs w:val="28"/>
                <w:rtl/>
                <w:lang w:bidi="ar-IQ"/>
              </w:rPr>
              <w:t>الطب البيطري</w:t>
            </w: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 xml:space="preserve">/ جامعة الموصل </w:t>
            </w:r>
          </w:p>
        </w:tc>
        <w:tc>
          <w:tcPr>
            <w:tcW w:w="2131" w:type="dxa"/>
          </w:tcPr>
          <w:p w:rsidR="00D92359" w:rsidRPr="002A65FD" w:rsidRDefault="00282127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طب وجراحة بيطرية</w:t>
            </w:r>
          </w:p>
        </w:tc>
      </w:tr>
    </w:tbl>
    <w:p w:rsidR="00804D1C" w:rsidRDefault="00804D1C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lastRenderedPageBreak/>
        <w:t>جهات العمل والخبرات الوظيفية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D92359" w:rsidTr="00804D1C">
        <w:tc>
          <w:tcPr>
            <w:tcW w:w="284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وظيفة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جهة العمل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فترة الزمنية</w:t>
            </w:r>
          </w:p>
        </w:tc>
      </w:tr>
      <w:tr w:rsidR="00D92359" w:rsidTr="00D92359">
        <w:tc>
          <w:tcPr>
            <w:tcW w:w="2840" w:type="dxa"/>
          </w:tcPr>
          <w:p w:rsidR="00D92359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تدريسي</w:t>
            </w:r>
            <w:r w:rsidR="002A65FD">
              <w:rPr>
                <w:rFonts w:hint="cs"/>
                <w:sz w:val="44"/>
                <w:szCs w:val="44"/>
                <w:rtl/>
                <w:lang w:bidi="ar-IQ"/>
              </w:rPr>
              <w:t xml:space="preserve"> </w:t>
            </w:r>
          </w:p>
        </w:tc>
        <w:tc>
          <w:tcPr>
            <w:tcW w:w="2841" w:type="dxa"/>
          </w:tcPr>
          <w:p w:rsidR="00D92359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جامعة دهوك التقنية</w:t>
            </w:r>
          </w:p>
        </w:tc>
        <w:tc>
          <w:tcPr>
            <w:tcW w:w="2841" w:type="dxa"/>
          </w:tcPr>
          <w:p w:rsidR="00D92359" w:rsidRDefault="00282127" w:rsidP="00282127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4</w:t>
            </w:r>
            <w:r w:rsidR="002A65FD">
              <w:rPr>
                <w:rFonts w:hint="cs"/>
                <w:sz w:val="44"/>
                <w:szCs w:val="44"/>
                <w:rtl/>
                <w:lang w:bidi="ar-IQ"/>
              </w:rPr>
              <w:t>-20</w:t>
            </w:r>
            <w:r>
              <w:rPr>
                <w:rFonts w:hint="cs"/>
                <w:sz w:val="44"/>
                <w:szCs w:val="44"/>
                <w:rtl/>
                <w:lang w:bidi="ar-IQ"/>
              </w:rPr>
              <w:t>16</w:t>
            </w:r>
          </w:p>
        </w:tc>
      </w:tr>
      <w:tr w:rsidR="00D92359" w:rsidTr="00D92359">
        <w:tc>
          <w:tcPr>
            <w:tcW w:w="2840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تدريسي</w:t>
            </w:r>
          </w:p>
        </w:tc>
        <w:tc>
          <w:tcPr>
            <w:tcW w:w="2841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كلية الصيدلة</w:t>
            </w:r>
          </w:p>
        </w:tc>
        <w:tc>
          <w:tcPr>
            <w:tcW w:w="2841" w:type="dxa"/>
          </w:tcPr>
          <w:p w:rsidR="00D92359" w:rsidRDefault="002A65FD" w:rsidP="00282127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</w:t>
            </w:r>
            <w:r w:rsidR="00282127">
              <w:rPr>
                <w:rFonts w:hint="cs"/>
                <w:sz w:val="44"/>
                <w:szCs w:val="44"/>
                <w:rtl/>
                <w:lang w:bidi="ar-IQ"/>
              </w:rPr>
              <w:t>16</w:t>
            </w: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-الان </w:t>
            </w:r>
          </w:p>
        </w:tc>
      </w:tr>
    </w:tbl>
    <w:p w:rsidR="00D92359" w:rsidRDefault="00D92359" w:rsidP="00D92359">
      <w:pPr>
        <w:jc w:val="center"/>
        <w:rPr>
          <w:sz w:val="44"/>
          <w:szCs w:val="44"/>
          <w:rtl/>
          <w:lang w:bidi="ar-IQ"/>
        </w:rPr>
      </w:pPr>
    </w:p>
    <w:p w:rsidR="00D92359" w:rsidRPr="00804D1C" w:rsidRDefault="00D92359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لجان والمناصب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59"/>
        <w:gridCol w:w="4961"/>
        <w:gridCol w:w="1560"/>
        <w:gridCol w:w="1242"/>
      </w:tblGrid>
      <w:tr w:rsidR="00D92359" w:rsidTr="00804D1C">
        <w:tc>
          <w:tcPr>
            <w:tcW w:w="759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لجنة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من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لغاية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282127" w:rsidP="00282127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مدير الشؤون العلمية</w:t>
            </w:r>
          </w:p>
        </w:tc>
        <w:tc>
          <w:tcPr>
            <w:tcW w:w="1560" w:type="dxa"/>
          </w:tcPr>
          <w:p w:rsidR="00D92359" w:rsidRDefault="00282127" w:rsidP="00282127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7</w:t>
            </w:r>
          </w:p>
        </w:tc>
        <w:tc>
          <w:tcPr>
            <w:tcW w:w="1242" w:type="dxa"/>
          </w:tcPr>
          <w:p w:rsidR="00D92359" w:rsidRDefault="002A65FD" w:rsidP="00282127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</w:t>
            </w:r>
            <w:r w:rsidR="00282127">
              <w:rPr>
                <w:rFonts w:hint="cs"/>
                <w:sz w:val="44"/>
                <w:szCs w:val="44"/>
                <w:rtl/>
                <w:lang w:bidi="ar-IQ"/>
              </w:rPr>
              <w:t>19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50543E" w:rsidP="00282127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sz w:val="44"/>
                <w:szCs w:val="44"/>
                <w:lang w:bidi="ar-IQ"/>
              </w:rPr>
              <w:t xml:space="preserve"> </w:t>
            </w: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عضو </w:t>
            </w:r>
            <w:r w:rsidR="00282127">
              <w:rPr>
                <w:rFonts w:hint="cs"/>
                <w:sz w:val="44"/>
                <w:szCs w:val="44"/>
                <w:rtl/>
                <w:lang w:bidi="ar-IQ"/>
              </w:rPr>
              <w:t>ا</w:t>
            </w:r>
            <w:r w:rsidR="002A65FD">
              <w:rPr>
                <w:rFonts w:hint="cs"/>
                <w:sz w:val="44"/>
                <w:szCs w:val="44"/>
                <w:rtl/>
                <w:lang w:bidi="ar-IQ"/>
              </w:rPr>
              <w:t>ل</w:t>
            </w:r>
            <w:r w:rsidR="00282127">
              <w:rPr>
                <w:rFonts w:hint="cs"/>
                <w:sz w:val="44"/>
                <w:szCs w:val="44"/>
                <w:rtl/>
                <w:lang w:bidi="ar-IQ"/>
              </w:rPr>
              <w:t>ل</w:t>
            </w:r>
            <w:r w:rsidR="002A65FD">
              <w:rPr>
                <w:rFonts w:hint="cs"/>
                <w:sz w:val="44"/>
                <w:szCs w:val="44"/>
                <w:rtl/>
                <w:lang w:bidi="ar-IQ"/>
              </w:rPr>
              <w:t>جنة</w:t>
            </w:r>
            <w:r w:rsidR="00282127">
              <w:rPr>
                <w:rFonts w:hint="cs"/>
                <w:sz w:val="44"/>
                <w:szCs w:val="44"/>
                <w:rtl/>
                <w:lang w:bidi="ar-IQ"/>
              </w:rPr>
              <w:t xml:space="preserve"> الامتحانية</w:t>
            </w:r>
            <w:r w:rsidR="002A65FD">
              <w:rPr>
                <w:rFonts w:hint="cs"/>
                <w:sz w:val="44"/>
                <w:szCs w:val="44"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</w:tcPr>
          <w:p w:rsidR="00D92359" w:rsidRDefault="002A65FD" w:rsidP="00282127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</w:t>
            </w:r>
            <w:r w:rsidR="00282127">
              <w:rPr>
                <w:rFonts w:hint="cs"/>
                <w:sz w:val="44"/>
                <w:szCs w:val="44"/>
                <w:rtl/>
                <w:lang w:bidi="ar-IQ"/>
              </w:rPr>
              <w:t>19</w:t>
            </w:r>
          </w:p>
        </w:tc>
        <w:tc>
          <w:tcPr>
            <w:tcW w:w="1242" w:type="dxa"/>
          </w:tcPr>
          <w:p w:rsidR="00D92359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ان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282127" w:rsidP="00282127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رئيس </w:t>
            </w:r>
            <w:r w:rsidR="002A65FD">
              <w:rPr>
                <w:rFonts w:hint="cs"/>
                <w:sz w:val="44"/>
                <w:szCs w:val="44"/>
                <w:rtl/>
                <w:lang w:bidi="ar-IQ"/>
              </w:rPr>
              <w:t xml:space="preserve">لجنة </w:t>
            </w:r>
            <w:r>
              <w:rPr>
                <w:rFonts w:hint="cs"/>
                <w:sz w:val="44"/>
                <w:szCs w:val="44"/>
                <w:rtl/>
                <w:lang w:bidi="ar-IQ"/>
              </w:rPr>
              <w:t>مشتريات</w:t>
            </w:r>
          </w:p>
        </w:tc>
        <w:tc>
          <w:tcPr>
            <w:tcW w:w="1560" w:type="dxa"/>
          </w:tcPr>
          <w:p w:rsidR="00D92359" w:rsidRDefault="002A65FD" w:rsidP="00282127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</w:t>
            </w:r>
            <w:r w:rsidR="00282127">
              <w:rPr>
                <w:rFonts w:hint="cs"/>
                <w:sz w:val="44"/>
                <w:szCs w:val="44"/>
                <w:rtl/>
                <w:lang w:bidi="ar-IQ"/>
              </w:rPr>
              <w:t>19</w:t>
            </w:r>
          </w:p>
        </w:tc>
        <w:tc>
          <w:tcPr>
            <w:tcW w:w="1242" w:type="dxa"/>
          </w:tcPr>
          <w:p w:rsidR="00D92359" w:rsidRDefault="002A65FD" w:rsidP="00282127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</w:t>
            </w:r>
            <w:r w:rsidR="00282127">
              <w:rPr>
                <w:rFonts w:hint="cs"/>
                <w:sz w:val="44"/>
                <w:szCs w:val="44"/>
                <w:rtl/>
                <w:lang w:bidi="ar-IQ"/>
              </w:rPr>
              <w:t>19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مسؤول وحدة الشؤون الفنية</w:t>
            </w:r>
          </w:p>
        </w:tc>
        <w:tc>
          <w:tcPr>
            <w:tcW w:w="1560" w:type="dxa"/>
          </w:tcPr>
          <w:p w:rsidR="00D92359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9</w:t>
            </w:r>
          </w:p>
        </w:tc>
        <w:tc>
          <w:tcPr>
            <w:tcW w:w="1242" w:type="dxa"/>
          </w:tcPr>
          <w:p w:rsidR="00D92359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ان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56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242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282127" w:rsidRDefault="00282127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انشطة العلمية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522"/>
      </w:tblGrid>
      <w:tr w:rsidR="00D92359" w:rsidTr="00804D1C">
        <w:tc>
          <w:tcPr>
            <w:tcW w:w="8522" w:type="dxa"/>
            <w:shd w:val="clear" w:color="auto" w:fill="D9D9D9" w:themeFill="background1" w:themeFillShade="D9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ابحاث المنشورة</w:t>
            </w:r>
          </w:p>
        </w:tc>
      </w:tr>
      <w:tr w:rsidR="00D92359" w:rsidTr="00D92359">
        <w:tc>
          <w:tcPr>
            <w:tcW w:w="8522" w:type="dxa"/>
          </w:tcPr>
          <w:p w:rsidR="00D92359" w:rsidRDefault="0050543E" w:rsidP="0050543E">
            <w:pPr>
              <w:rPr>
                <w:sz w:val="44"/>
                <w:szCs w:val="44"/>
                <w:rtl/>
                <w:lang w:bidi="ar-IQ"/>
              </w:rPr>
            </w:pPr>
            <w:r w:rsidRPr="0050543E">
              <w:rPr>
                <w:sz w:val="44"/>
                <w:szCs w:val="44"/>
                <w:rtl/>
              </w:rPr>
              <w:t>دراسة مصلية لنسب انتش</w:t>
            </w:r>
            <w:r>
              <w:rPr>
                <w:sz w:val="44"/>
                <w:szCs w:val="44"/>
                <w:rtl/>
              </w:rPr>
              <w:t xml:space="preserve">ار أضداد حمى الوادي المتصدع في </w:t>
            </w:r>
            <w:r>
              <w:rPr>
                <w:rFonts w:hint="cs"/>
                <w:sz w:val="44"/>
                <w:szCs w:val="44"/>
                <w:rtl/>
              </w:rPr>
              <w:t>الا</w:t>
            </w:r>
            <w:r w:rsidRPr="0050543E">
              <w:rPr>
                <w:sz w:val="44"/>
                <w:szCs w:val="44"/>
                <w:rtl/>
              </w:rPr>
              <w:t>غنام والمعز في محافظة نينوى</w:t>
            </w:r>
          </w:p>
        </w:tc>
      </w:tr>
      <w:tr w:rsidR="00D92359" w:rsidTr="00D92359">
        <w:tc>
          <w:tcPr>
            <w:tcW w:w="8522" w:type="dxa"/>
          </w:tcPr>
          <w:p w:rsidR="00D92359" w:rsidRPr="0050543E" w:rsidRDefault="0050543E" w:rsidP="0050543E">
            <w:pPr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تقييم عوامل تخثر الدم والصورة الدموية للجاموس المحلي المصاب بألتهاب الحلب الحاد والمزمن في الموصل</w:t>
            </w:r>
          </w:p>
        </w:tc>
      </w:tr>
      <w:tr w:rsidR="00D92359" w:rsidTr="00D92359">
        <w:tc>
          <w:tcPr>
            <w:tcW w:w="8522" w:type="dxa"/>
          </w:tcPr>
          <w:p w:rsidR="00D92359" w:rsidRDefault="00D92359" w:rsidP="003E38F1">
            <w:pPr>
              <w:autoSpaceDE w:val="0"/>
              <w:autoSpaceDN w:val="0"/>
              <w:bidi w:val="0"/>
              <w:adjustRightInd w:val="0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8522" w:type="dxa"/>
          </w:tcPr>
          <w:p w:rsidR="003E38F1" w:rsidRPr="003E38F1" w:rsidRDefault="003E38F1" w:rsidP="003E38F1">
            <w:pPr>
              <w:autoSpaceDE w:val="0"/>
              <w:autoSpaceDN w:val="0"/>
              <w:bidi w:val="0"/>
              <w:adjustRightInd w:val="0"/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</w:pPr>
          </w:p>
          <w:p w:rsidR="00D92359" w:rsidRPr="003E38F1" w:rsidRDefault="003E38F1" w:rsidP="00282127">
            <w:pPr>
              <w:autoSpaceDE w:val="0"/>
              <w:autoSpaceDN w:val="0"/>
              <w:bidi w:val="0"/>
              <w:adjustRightInd w:val="0"/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rtl/>
                <w:lang w:val="en-GB"/>
              </w:rPr>
            </w:pPr>
            <w:r w:rsidRPr="003E38F1"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  <w:t xml:space="preserve"> </w:t>
            </w:r>
          </w:p>
        </w:tc>
      </w:tr>
      <w:tr w:rsidR="00D92359" w:rsidTr="00D92359">
        <w:tc>
          <w:tcPr>
            <w:tcW w:w="8522" w:type="dxa"/>
          </w:tcPr>
          <w:p w:rsidR="00D92359" w:rsidRPr="00344827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282127" w:rsidRDefault="00804D1C" w:rsidP="00282127">
      <w:pPr>
        <w:rPr>
          <w:sz w:val="44"/>
          <w:szCs w:val="44"/>
          <w:rtl/>
          <w:lang w:bidi="ar-IQ"/>
        </w:rPr>
      </w:pPr>
      <w:r>
        <w:rPr>
          <w:sz w:val="44"/>
          <w:szCs w:val="44"/>
          <w:rtl/>
          <w:lang w:bidi="ar-IQ"/>
        </w:rPr>
        <w:tab/>
      </w:r>
    </w:p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lastRenderedPageBreak/>
        <w:t>المؤتمرات العلمية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6096"/>
        <w:gridCol w:w="1809"/>
      </w:tblGrid>
      <w:tr w:rsidR="00D92359" w:rsidTr="00804D1C">
        <w:tc>
          <w:tcPr>
            <w:tcW w:w="617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6096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ؤتمر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282127" w:rsidRDefault="00282127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هام التدريسية للدراسات الاولية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5"/>
        <w:gridCol w:w="3945"/>
        <w:gridCol w:w="1305"/>
        <w:gridCol w:w="2657"/>
      </w:tblGrid>
      <w:tr w:rsidR="00D92359" w:rsidTr="00804D1C">
        <w:tc>
          <w:tcPr>
            <w:tcW w:w="617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ادة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رحلة الدراسية</w:t>
            </w:r>
          </w:p>
        </w:tc>
        <w:tc>
          <w:tcPr>
            <w:tcW w:w="266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كتاب المنهجي المعتمد</w:t>
            </w: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3969" w:type="dxa"/>
          </w:tcPr>
          <w:p w:rsidR="00D92359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التشريح </w:t>
            </w:r>
          </w:p>
        </w:tc>
        <w:tc>
          <w:tcPr>
            <w:tcW w:w="1276" w:type="dxa"/>
          </w:tcPr>
          <w:p w:rsidR="00D92359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أولى</w:t>
            </w:r>
          </w:p>
        </w:tc>
        <w:tc>
          <w:tcPr>
            <w:tcW w:w="2660" w:type="dxa"/>
          </w:tcPr>
          <w:p w:rsidR="00D92359" w:rsidRDefault="00C13C6E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proofErr w:type="spellStart"/>
            <w:r>
              <w:rPr>
                <w:sz w:val="44"/>
                <w:szCs w:val="44"/>
                <w:lang w:bidi="ar-IQ"/>
              </w:rPr>
              <w:t>Snel</w:t>
            </w:r>
            <w:bookmarkStart w:id="0" w:name="_GoBack"/>
            <w:bookmarkEnd w:id="0"/>
            <w:proofErr w:type="spellEnd"/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3969" w:type="dxa"/>
          </w:tcPr>
          <w:p w:rsidR="00D92359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فسلجة امراض</w:t>
            </w:r>
          </w:p>
        </w:tc>
        <w:tc>
          <w:tcPr>
            <w:tcW w:w="1276" w:type="dxa"/>
          </w:tcPr>
          <w:p w:rsidR="00D92359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ثالثة</w:t>
            </w:r>
          </w:p>
        </w:tc>
        <w:tc>
          <w:tcPr>
            <w:tcW w:w="2660" w:type="dxa"/>
          </w:tcPr>
          <w:p w:rsidR="006D3AF4" w:rsidRPr="006D3AF4" w:rsidRDefault="006D3AF4" w:rsidP="006D3AF4">
            <w:pPr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 w:rsidRPr="006D3AF4">
              <w:rPr>
                <w:b/>
                <w:bCs/>
                <w:sz w:val="32"/>
                <w:szCs w:val="32"/>
                <w:lang w:bidi="ar-IQ"/>
              </w:rPr>
              <w:t xml:space="preserve">Robin and </w:t>
            </w:r>
            <w:proofErr w:type="spellStart"/>
            <w:r w:rsidRPr="006D3AF4">
              <w:rPr>
                <w:b/>
                <w:bCs/>
                <w:sz w:val="32"/>
                <w:szCs w:val="32"/>
                <w:lang w:bidi="ar-IQ"/>
              </w:rPr>
              <w:t>cotran</w:t>
            </w:r>
            <w:proofErr w:type="spellEnd"/>
          </w:p>
          <w:p w:rsidR="00D92359" w:rsidRDefault="006D3AF4" w:rsidP="006D3AF4">
            <w:pPr>
              <w:jc w:val="center"/>
              <w:rPr>
                <w:sz w:val="44"/>
                <w:szCs w:val="44"/>
                <w:rtl/>
                <w:lang w:bidi="ar-IQ"/>
              </w:rPr>
            </w:pPr>
            <w:proofErr w:type="spellStart"/>
            <w:r w:rsidRPr="006D3AF4">
              <w:rPr>
                <w:b/>
                <w:bCs/>
                <w:sz w:val="32"/>
                <w:szCs w:val="32"/>
                <w:lang w:bidi="ar-IQ"/>
              </w:rPr>
              <w:t>Edward.f.Goljan</w:t>
            </w:r>
            <w:proofErr w:type="spellEnd"/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3969" w:type="dxa"/>
          </w:tcPr>
          <w:p w:rsidR="00D92359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صحة عامة</w:t>
            </w:r>
          </w:p>
        </w:tc>
        <w:tc>
          <w:tcPr>
            <w:tcW w:w="1276" w:type="dxa"/>
          </w:tcPr>
          <w:p w:rsidR="00D92359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رابعة</w:t>
            </w:r>
          </w:p>
        </w:tc>
        <w:tc>
          <w:tcPr>
            <w:tcW w:w="266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282127" w:rsidTr="00804D1C">
        <w:tc>
          <w:tcPr>
            <w:tcW w:w="617" w:type="dxa"/>
          </w:tcPr>
          <w:p w:rsidR="00282127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3969" w:type="dxa"/>
          </w:tcPr>
          <w:p w:rsidR="00282127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تدريب مختبري</w:t>
            </w:r>
          </w:p>
        </w:tc>
        <w:tc>
          <w:tcPr>
            <w:tcW w:w="1276" w:type="dxa"/>
          </w:tcPr>
          <w:p w:rsidR="00282127" w:rsidRDefault="00282127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خامسة</w:t>
            </w:r>
          </w:p>
        </w:tc>
        <w:tc>
          <w:tcPr>
            <w:tcW w:w="2660" w:type="dxa"/>
          </w:tcPr>
          <w:p w:rsidR="00282127" w:rsidRDefault="0066345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 w:rsidRPr="0066345D">
              <w:rPr>
                <w:sz w:val="32"/>
                <w:szCs w:val="32"/>
                <w:lang w:bidi="ar-IQ"/>
              </w:rPr>
              <w:t>Manual adapted by the departmen</w:t>
            </w:r>
            <w:r>
              <w:rPr>
                <w:sz w:val="32"/>
                <w:szCs w:val="32"/>
                <w:lang w:bidi="ar-IQ"/>
              </w:rPr>
              <w:t>t</w:t>
            </w:r>
          </w:p>
        </w:tc>
      </w:tr>
    </w:tbl>
    <w:p w:rsidR="00D92359" w:rsidRDefault="00D92359" w:rsidP="00D92359">
      <w:pPr>
        <w:jc w:val="center"/>
        <w:rPr>
          <w:sz w:val="44"/>
          <w:szCs w:val="44"/>
          <w:rtl/>
          <w:lang w:bidi="ar-IQ"/>
        </w:rPr>
      </w:pPr>
    </w:p>
    <w:p w:rsidR="00804D1C" w:rsidRDefault="00804D1C" w:rsidP="00D92359">
      <w:pPr>
        <w:jc w:val="center"/>
        <w:rPr>
          <w:sz w:val="44"/>
          <w:szCs w:val="44"/>
          <w:rtl/>
          <w:lang w:bidi="ar-IQ"/>
        </w:rPr>
      </w:pPr>
    </w:p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هام التدريسية للدراسات العلي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اد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رحلة الدراسي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كتاب المنهجي المعتمد</w:t>
            </w:r>
          </w:p>
        </w:tc>
      </w:tr>
      <w:tr w:rsidR="00D92359" w:rsidTr="00D92359"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804D1C" w:rsidRDefault="00804D1C" w:rsidP="00D92359">
      <w:pPr>
        <w:jc w:val="center"/>
        <w:rPr>
          <w:sz w:val="44"/>
          <w:szCs w:val="44"/>
          <w:rtl/>
          <w:lang w:bidi="ar-IQ"/>
        </w:rPr>
      </w:pPr>
    </w:p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اشراف على الدراسات العلي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D92359" w:rsidTr="00804D1C">
        <w:tc>
          <w:tcPr>
            <w:tcW w:w="284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طالب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نوع الدراسة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عنوان الرسالة اوالاطروحة</w:t>
            </w: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D92359" w:rsidRPr="00D92359" w:rsidRDefault="00D92359" w:rsidP="00C62414">
      <w:pPr>
        <w:rPr>
          <w:sz w:val="44"/>
          <w:szCs w:val="44"/>
          <w:lang w:bidi="ar-IQ"/>
        </w:rPr>
      </w:pPr>
    </w:p>
    <w:sectPr w:rsidR="00D92359" w:rsidRPr="00D92359" w:rsidSect="0049335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708" w:footer="708" w:gutter="0"/>
      <w:pgBorders w:offsetFrom="page">
        <w:top w:val="doubleD" w:sz="9" w:space="24" w:color="auto"/>
        <w:left w:val="doubleD" w:sz="9" w:space="24" w:color="auto"/>
        <w:bottom w:val="doubleD" w:sz="9" w:space="24" w:color="auto"/>
        <w:right w:val="doubleD" w:sz="9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12ED" w:rsidRDefault="005912ED" w:rsidP="00493357">
      <w:pPr>
        <w:spacing w:after="0" w:line="240" w:lineRule="auto"/>
      </w:pPr>
      <w:r>
        <w:separator/>
      </w:r>
    </w:p>
  </w:endnote>
  <w:endnote w:type="continuationSeparator" w:id="0">
    <w:p w:rsidR="005912ED" w:rsidRDefault="005912ED" w:rsidP="00493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coType Naskh Swashes">
    <w:altName w:val="Segoe UI Semilight"/>
    <w:charset w:val="B2"/>
    <w:family w:val="auto"/>
    <w:pitch w:val="variable"/>
    <w:sig w:usb0="00002001" w:usb1="80000000" w:usb2="00000008" w:usb3="00000000" w:csb0="00000040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49335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49335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49335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12ED" w:rsidRDefault="005912ED" w:rsidP="00493357">
      <w:pPr>
        <w:spacing w:after="0" w:line="240" w:lineRule="auto"/>
      </w:pPr>
      <w:r>
        <w:separator/>
      </w:r>
    </w:p>
  </w:footnote>
  <w:footnote w:type="continuationSeparator" w:id="0">
    <w:p w:rsidR="005912ED" w:rsidRDefault="005912ED" w:rsidP="00493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C13C6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6" o:spid="_x0000_s2050" type="#_x0000_t75" style="position:absolute;left:0;text-align:left;margin-left:0;margin-top:0;width:415.25pt;height:409.75pt;z-index:-251657216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C13C6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7" o:spid="_x0000_s2051" type="#_x0000_t75" style="position:absolute;left:0;text-align:left;margin-left:0;margin-top:0;width:415.25pt;height:409.75pt;z-index:-251656192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C13C6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5" o:spid="_x0000_s2049" type="#_x0000_t75" style="position:absolute;left:0;text-align:left;margin-left:0;margin-top:0;width:415.25pt;height:409.75pt;z-index:-251658240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DIxNzEwNjY1MjBX0lEKTi0uzszPAykwrAUAGrMV7CwAAAA="/>
  </w:docVars>
  <w:rsids>
    <w:rsidRoot w:val="00D92359"/>
    <w:rsid w:val="000A4B5C"/>
    <w:rsid w:val="0011058A"/>
    <w:rsid w:val="00282127"/>
    <w:rsid w:val="002A65FD"/>
    <w:rsid w:val="00344827"/>
    <w:rsid w:val="003E38F1"/>
    <w:rsid w:val="00423045"/>
    <w:rsid w:val="00493357"/>
    <w:rsid w:val="0050543E"/>
    <w:rsid w:val="005912ED"/>
    <w:rsid w:val="0066345D"/>
    <w:rsid w:val="00663C30"/>
    <w:rsid w:val="006D3AF4"/>
    <w:rsid w:val="00804D1C"/>
    <w:rsid w:val="00B10229"/>
    <w:rsid w:val="00C13C6E"/>
    <w:rsid w:val="00C62414"/>
    <w:rsid w:val="00CA198D"/>
    <w:rsid w:val="00D92359"/>
    <w:rsid w:val="00E04E2A"/>
    <w:rsid w:val="00FC28DF"/>
    <w:rsid w:val="00FE5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923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804D1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804D1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804D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357"/>
  </w:style>
  <w:style w:type="paragraph" w:styleId="Footer">
    <w:name w:val="footer"/>
    <w:basedOn w:val="Normal"/>
    <w:link w:val="Footer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357"/>
  </w:style>
  <w:style w:type="character" w:styleId="Hyperlink">
    <w:name w:val="Hyperlink"/>
    <w:basedOn w:val="DefaultParagraphFont"/>
    <w:uiPriority w:val="99"/>
    <w:unhideWhenUsed/>
    <w:rsid w:val="002A65FD"/>
    <w:rPr>
      <w:color w:val="0000FF" w:themeColor="hyperlink"/>
      <w:u w:val="single"/>
    </w:rPr>
  </w:style>
  <w:style w:type="paragraph" w:customStyle="1" w:styleId="Default">
    <w:name w:val="Default"/>
    <w:rsid w:val="003E38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923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804D1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804D1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804D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357"/>
  </w:style>
  <w:style w:type="paragraph" w:styleId="Footer">
    <w:name w:val="footer"/>
    <w:basedOn w:val="Normal"/>
    <w:link w:val="Footer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357"/>
  </w:style>
  <w:style w:type="character" w:styleId="Hyperlink">
    <w:name w:val="Hyperlink"/>
    <w:basedOn w:val="DefaultParagraphFont"/>
    <w:uiPriority w:val="99"/>
    <w:unhideWhenUsed/>
    <w:rsid w:val="002A65FD"/>
    <w:rPr>
      <w:color w:val="0000FF" w:themeColor="hyperlink"/>
      <w:u w:val="single"/>
    </w:rPr>
  </w:style>
  <w:style w:type="paragraph" w:customStyle="1" w:styleId="Default">
    <w:name w:val="Default"/>
    <w:rsid w:val="003E38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h.omer@uomosul.edu.iq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B6EFD1-A31A-468C-B281-B23F25F77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242</Words>
  <Characters>138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hok</dc:creator>
  <cp:lastModifiedBy>Abdullah Al-omari</cp:lastModifiedBy>
  <cp:revision>7</cp:revision>
  <dcterms:created xsi:type="dcterms:W3CDTF">2019-10-05T07:26:00Z</dcterms:created>
  <dcterms:modified xsi:type="dcterms:W3CDTF">2019-10-06T07:53:00Z</dcterms:modified>
</cp:coreProperties>
</file>